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Australia</w:t>
      </w:r>
      <w:r>
        <w:t xml:space="preserve"> </w:t>
      </w:r>
      <w:r>
        <w:t xml:space="preserve">Melbourne</w:t>
      </w:r>
    </w:p>
    <w:p>
      <w:pPr>
        <w:pStyle w:val="FirstParagraph"/>
      </w:pPr>
      <w:r>
        <w:rPr>
          <w:bCs/>
          <w:b/>
        </w:rPr>
        <w:t xml:space="preserve">[Your Name]</w:t>
      </w:r>
      <w:r>
        <w:br/>
      </w:r>
      <w:r>
        <w:t xml:space="preserve">[Your Address]</w:t>
      </w:r>
      <w:r>
        <w:br/>
      </w:r>
      <w:r>
        <w:t xml:space="preserve">[City, State, Postcode]</w:t>
      </w:r>
      <w:r>
        <w:br/>
      </w:r>
      <w:r>
        <w:t xml:space="preserve">[Email Address] | [Phone Number] | [LinkedIn/Portfolio Link]</w:t>
      </w:r>
    </w:p>
    <w:p>
      <w:pPr>
        <w:pStyle w:val="BodyText"/>
      </w:pPr>
      <w:r>
        <w:t xml:space="preserve">Date: [Insert Date]</w:t>
      </w:r>
    </w:p>
    <w:p>
      <w:pPr>
        <w:pStyle w:val="BodyText"/>
      </w:pPr>
      <w:r>
        <w:t xml:space="preserve">Dear [Hiring Manager's Name],</w:t>
      </w:r>
    </w:p>
    <w:p>
      <w:pPr>
        <w:pStyle w:val="BodyText"/>
      </w:pPr>
      <w:r>
        <w:t xml:space="preserve">I am writing to express my enthusiastic interest in the Psychiatrist position at your esteemed organization in Australia Melbourne. As a dedicated and compassionate Psychiatrist with over [X years] of experience in clinical practice, I am eager to contribute my expertise to a healthcare environment that values innovation, patient-centered care, and the unique mental health challenges faced by diverse communities. This opportunity aligns perfectly with my professional goals and my commitment to making a meaningful impact in Australia’s vibrant and culturally rich urban landscape.</w:t>
      </w:r>
    </w:p>
    <w:bookmarkStart w:id="20" w:name="professional-background-and-expertise"/>
    <w:p>
      <w:pPr>
        <w:pStyle w:val="Heading2"/>
      </w:pPr>
      <w:r>
        <w:t xml:space="preserve">Professional Background and Expertise</w:t>
      </w:r>
    </w:p>
    <w:p>
      <w:pPr>
        <w:pStyle w:val="FirstParagraph"/>
      </w:pPr>
      <w:r>
        <w:t xml:space="preserve">As a qualified Psychiatrist, I have spent the past [X years] specializing in [specific areas such as adult psychiatry, child and adolescent mental health, geriatric psychiatry, or addiction medicine]. My work has involved diagnosing and treating a wide range of psychiatric conditions, including depression, anxiety disorders, bipolar disorder, and schizophrenia. Through my clinical practice in [previous location or institution], I have developed a strong foundation in evidence-based therapeutic approaches such as cognitive-behavioral therapy (CBT), pharmacological management, and psychodynamic therapy. My ability to build trust with patients and collaborate with multidisciplinary teams has enabled me to deliver holistic care that prioritizes both clinical outcomes and patient well-being.</w:t>
      </w:r>
    </w:p>
    <w:p>
      <w:pPr>
        <w:pStyle w:val="BodyText"/>
      </w:pPr>
      <w:r>
        <w:t xml:space="preserve">One of my key strengths as a Psychiatrist is my commitment to continuous learning and professional development. I regularly attend conferences, engage in peer-reviewed research, and stay updated on advancements in psychiatric science. For instance, my recent work on [specific project or publication] highlighted the importance of integrating technology into mental health care, a trend that resonates with the progressive healthcare systems in Australia Melbourne. My dedication to lifelong learning ensures that I provide patients with the most effective and up-to-date treatments available.</w:t>
      </w:r>
    </w:p>
    <w:bookmarkEnd w:id="20"/>
    <w:bookmarkStart w:id="21" w:name="why-australia-melbourne"/>
    <w:p>
      <w:pPr>
        <w:pStyle w:val="Heading2"/>
      </w:pPr>
      <w:r>
        <w:t xml:space="preserve">Why Australia Melbourne?</w:t>
      </w:r>
    </w:p>
    <w:p>
      <w:pPr>
        <w:pStyle w:val="FirstParagraph"/>
      </w:pPr>
      <w:r>
        <w:t xml:space="preserve">Australia Melbourne represents an ideal setting for a Psychiatrist like myself, where mental health is increasingly recognized as a cornerstone of overall well-being. The city’s dynamic multicultural environment presents unique challenges and opportunities for mental health professionals. As a Psychiatrist, I am particularly drawn to the opportunity to work with diverse populations, including migrants, refugees, and indigenous communities, who often face distinct psychological stressors. Melbourne’s emphasis on community-based care and its robust network of mental health services align with my vision of creating accessible and inclusive healthcare solutions.</w:t>
      </w:r>
    </w:p>
    <w:p>
      <w:pPr>
        <w:pStyle w:val="BodyText"/>
      </w:pPr>
      <w:r>
        <w:t xml:space="preserve">Moreover, the Australian healthcare system is renowned for its high standards of patient care and integration of mental health into broader public health initiatives. As a Psychiatrist, I am eager to contribute to this framework by addressing gaps in service delivery and promoting preventive mental health strategies. Melbourne’s thriving academic institutions, such as the University of Melbourne and Monash University, also offer exciting prospects for collaboration with researchers and clinicians who are shaping the future of psychiatry. I am confident that my skills and passion for psychiatry would complement your organization’s mission to advance mental health care in this region.</w:t>
      </w:r>
    </w:p>
    <w:bookmarkEnd w:id="21"/>
    <w:bookmarkStart w:id="22" w:name="personal-motivation-and-values"/>
    <w:p>
      <w:pPr>
        <w:pStyle w:val="Heading2"/>
      </w:pPr>
      <w:r>
        <w:t xml:space="preserve">Personal Motivation and Values</w:t>
      </w:r>
    </w:p>
    <w:p>
      <w:pPr>
        <w:pStyle w:val="FirstParagraph"/>
      </w:pPr>
      <w:r>
        <w:t xml:space="preserve">Beyond clinical expertise, I bring a deep sense of empathy and cultural sensitivity to my work as a Psychiatrist. Having grown up in [your hometown or country], I have always been motivated by the belief that mental health care should be accessible, equitable, and tailored to individual needs. This philosophy has guided my approach to treating patients with dignity and respect, regardless of their background or circumstances. In Australia Melbourne, where the population is as diverse as it is resilient, I see an opportunity to make a lasting difference through culturally responsive care.</w:t>
      </w:r>
    </w:p>
    <w:p>
      <w:pPr>
        <w:pStyle w:val="BodyText"/>
      </w:pPr>
      <w:r>
        <w:t xml:space="preserve">Additionally, I am inspired by Melbourne’s commitment to innovation in healthcare. The city’s embrace of telepsychiatry, digital therapeutics, and community mental health programs reflects a forward-thinking approach that aligns with my own professional values. As a Psychiatrist, I am eager to leverage these tools to expand access to care and support patients in navigating the complexities of modern life. Whether through one-on-one therapy sessions, group interventions, or public education initiatives, I am dedicated to fostering mental wellness in every aspect of my practice.</w:t>
      </w:r>
    </w:p>
    <w:bookmarkEnd w:id="22"/>
    <w:bookmarkStart w:id="23" w:name="conclusion"/>
    <w:p>
      <w:pPr>
        <w:pStyle w:val="Heading2"/>
      </w:pPr>
      <w:r>
        <w:t xml:space="preserve">Conclusion</w:t>
      </w:r>
    </w:p>
    <w:p>
      <w:pPr>
        <w:pStyle w:val="FirstParagraph"/>
      </w:pPr>
      <w:r>
        <w:t xml:space="preserve">In conclusion, I am excited about the possibility of joining your team as a Psychiatrist in Australia Melbourne. My clinical experience, dedication to patient care, and passion for mental health advocacy make me a strong candidate for this role. I am particularly impressed by your organization’s reputation for excellence and its focus on [specific aspect of the organization, e.g., community engagement, research, or innovation]. I am confident that my skills and enthusiasm will contribute to your continued success in delivering exceptional psychiatric care.</w:t>
      </w:r>
    </w:p>
    <w:p>
      <w:pPr>
        <w:pStyle w:val="BodyText"/>
      </w:pPr>
      <w:r>
        <w:t xml:space="preserve">Thank you for considering my application. I would welcome the opportunity to discuss how my background and vision align with your needs. Please feel free to contact me at [phone number] or [email address] at your convenience. I look forward to the possibility of contributing to the mental health landscape of Australia Melbourne.</w:t>
      </w:r>
    </w:p>
    <w:p>
      <w:pPr>
        <w:pStyle w:val="BodyText"/>
      </w:pPr>
      <w:r>
        <w:t xml:space="preserve">Sincerely,</w:t>
      </w:r>
      <w:r>
        <w:br/>
      </w:r>
      <w:r>
        <w:t xml:space="preserve">[Your Full Na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Australia Melbourne</dc:title>
  <dc:creator/>
  <cp:keywords/>
  <dcterms:created xsi:type="dcterms:W3CDTF">2026-07-23T13:24:11Z</dcterms:created>
  <dcterms:modified xsi:type="dcterms:W3CDTF">2026-07-23T13:24:11Z</dcterms:modified>
</cp:coreProperties>
</file>

<file path=docProps/custom.xml><?xml version="1.0" encoding="utf-8"?>
<Properties xmlns="http://schemas.openxmlformats.org/officeDocument/2006/custom-properties" xmlns:vt="http://schemas.openxmlformats.org/officeDocument/2006/docPropsVTypes"/>
</file>